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d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Heading2"/>
      </w:pPr>
      <w:bookmarkStart w:id="27" w:name="ch101-008-ua-fall-2016"/>
      <w:bookmarkEnd w:id="27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9d89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7903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48cb9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